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0E6E8986" w14:textId="78B72742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Hyperlink"/>
          </w:rPr>
          <w:t>"Programming</w:t>
        </w:r>
        <w:r w:rsidRPr="00DF5CB9">
          <w:rPr>
            <w:rStyle w:val="Hyperlink"/>
          </w:rPr>
          <w:t xml:space="preserve"> Fundamentals" course @ </w:t>
        </w:r>
        <w:r w:rsidRPr="00DF5CB9">
          <w:rPr>
            <w:rStyle w:val="Hyperlink"/>
            <w:noProof/>
          </w:rPr>
          <w:t>SoftUni</w:t>
        </w:r>
      </w:hyperlink>
      <w:r w:rsidRPr="00DF5CB9">
        <w:t>.</w:t>
      </w:r>
    </w:p>
    <w:p w14:paraId="419E837D" w14:textId="77777777" w:rsidR="00DF5CB9" w:rsidRPr="00DF5CB9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77777777" w:rsidR="00DF5CB9" w:rsidRPr="00DF5CB9" w:rsidRDefault="00DF5CB9" w:rsidP="00DF5CB9">
      <w:pPr>
        <w:rPr>
          <w:lang w:val="bg-BG"/>
        </w:rPr>
      </w:pPr>
      <w:r w:rsidRPr="00DF5CB9">
        <w:t xml:space="preserve">At the end </w:t>
      </w:r>
      <w:r w:rsidRPr="00DF5CB9">
        <w:rPr>
          <w:b/>
        </w:rPr>
        <w:t>print the final state</w:t>
      </w:r>
      <w:r w:rsidRPr="00DF5CB9">
        <w:t xml:space="preserve"> of the train </w:t>
      </w:r>
      <w:r w:rsidRPr="00DF5CB9">
        <w:rPr>
          <w:noProof/>
        </w:rPr>
        <w:t>(</w:t>
      </w:r>
      <w:r w:rsidRPr="00DF5CB9">
        <w:t>all the wagons separated by a space</w:t>
      </w:r>
      <w:r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1D50F8A4" w14:textId="69A6C69F" w:rsidR="00F572F4" w:rsidRDefault="00F572F4" w:rsidP="00F572F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3E1EA7AA" w14:textId="77777777" w:rsidR="00F572F4" w:rsidRPr="00F572F4" w:rsidRDefault="00F572F4" w:rsidP="00F572F4">
      <w:pPr>
        <w:rPr>
          <w:lang w:val="bg-BG"/>
        </w:rPr>
      </w:pPr>
    </w:p>
    <w:p w14:paraId="207C720E" w14:textId="5D2CDE1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Change List</w:t>
      </w:r>
    </w:p>
    <w:p w14:paraId="61303656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, which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,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,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77777777" w:rsidR="00DF5CB9" w:rsidRPr="00DF5CB9" w:rsidRDefault="00DF5CB9" w:rsidP="00DF5CB9">
      <w:pPr>
        <w:rPr>
          <w:lang w:val="bg-BG"/>
        </w:rPr>
      </w:pPr>
      <w:r w:rsidRPr="00DF5CB9"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 xml:space="preserve">. Print all numbers in the array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77777777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the guests that are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</w:t>
      </w:r>
      <w:proofErr w:type="gramStart"/>
      <w:r w:rsidRPr="00031A49">
        <w:rPr>
          <w:rFonts w:ascii="Consolas" w:hAnsi="Consolas"/>
          <w:b/>
        </w:rPr>
        <w:t>name</w:t>
      </w:r>
      <w:proofErr w:type="gramEnd"/>
      <w:r w:rsidRPr="00031A49">
        <w:rPr>
          <w:rFonts w:ascii="Consolas" w:hAnsi="Consolas"/>
          <w:b/>
        </w:rPr>
        <w:t>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</w:t>
      </w:r>
      <w:proofErr w:type="gramStart"/>
      <w:r w:rsidRPr="00031A49">
        <w:rPr>
          <w:rFonts w:ascii="Consolas" w:hAnsi="Consolas"/>
          <w:b/>
        </w:rPr>
        <w:t>name</w:t>
      </w:r>
      <w:proofErr w:type="gramEnd"/>
      <w:r w:rsidRPr="00031A49">
        <w:rPr>
          <w:rFonts w:ascii="Consolas" w:hAnsi="Consolas"/>
          <w:b/>
        </w:rPr>
        <w:t>} is not going!</w:t>
      </w:r>
      <w:r w:rsidRPr="00DF5CB9">
        <w:rPr>
          <w:b/>
        </w:rPr>
        <w:t>"</w:t>
      </w:r>
    </w:p>
    <w:p w14:paraId="6D99682B" w14:textId="3141805F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>If he/she is in the list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 xml:space="preserve">"). If you receive the second type of input, you have to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>If not print: "</w:t>
      </w:r>
      <w:r w:rsidRPr="00031A49">
        <w:rPr>
          <w:rFonts w:ascii="Consolas" w:hAnsi="Consolas"/>
          <w:b/>
        </w:rPr>
        <w:t>{name} is not in the list!</w:t>
      </w:r>
      <w:r w:rsidRPr="00DF5CB9">
        <w:t>"). At the end print all guests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List Operations</w:t>
      </w:r>
    </w:p>
    <w:p w14:paraId="6B841AA9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have to apply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74C697ED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of the bounds of the array. In that case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73E813B" w14:textId="77777777" w:rsidR="00F572F4" w:rsidRPr="00F572F4" w:rsidRDefault="00F572F4" w:rsidP="00F572F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34902DD8" w14:textId="78E2FE30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79A424ED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 xml:space="preserve">Detonations are performed from left to right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</w:t>
            </w:r>
            <w:proofErr w:type="gramStart"/>
            <w:r w:rsidR="00DF5CB9" w:rsidRPr="00DF5CB9">
              <w:t>9</w:t>
            </w:r>
            <w:proofErr w:type="gramEnd"/>
            <w:r w:rsidR="00DF5CB9" w:rsidRPr="00DF5CB9">
              <w:t>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4D99D408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51B9000E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’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</w:t>
            </w:r>
            <w:proofErr w:type="gramStart"/>
            <w:r w:rsidRPr="00DF5CB9">
              <w:rPr>
                <w:bCs/>
              </w:rPr>
              <w:t>3</w:t>
            </w:r>
            <w:proofErr w:type="gramEnd"/>
            <w:r w:rsidRPr="00DF5CB9">
              <w:rPr>
                <w:bCs/>
              </w:rPr>
              <w:t>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The red and yellow numbers disappear in two sequential detonations. The result is the sequence [1, 1, 1, </w:t>
            </w:r>
            <w:proofErr w:type="gramStart"/>
            <w:r w:rsidRPr="00DF5CB9">
              <w:rPr>
                <w:bCs/>
              </w:rPr>
              <w:t>1</w:t>
            </w:r>
            <w:proofErr w:type="gramEnd"/>
            <w:r w:rsidRPr="00DF5CB9">
              <w:rPr>
                <w:bCs/>
              </w:rPr>
              <w:t>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have to find out the winning deck and respectively the winner.</w:t>
      </w:r>
    </w:p>
    <w:p w14:paraId="3CCD52DC" w14:textId="680948E5" w:rsidR="00DF5CB9" w:rsidRPr="00DF5CB9" w:rsidRDefault="00DF5CB9" w:rsidP="00DF5CB9">
      <w:pPr>
        <w:rPr>
          <w:b/>
          <w:lang w:val="bg-BG"/>
        </w:rPr>
      </w:pPr>
      <w:r w:rsidRPr="00DF5CB9">
        <w:t xml:space="preserve">You start from the beginning of both hands. Compare the cards from the first deck to the cards from the second deck. The player, who has </w:t>
      </w:r>
      <w:r w:rsidR="00416A68">
        <w:t xml:space="preserve">a </w:t>
      </w:r>
      <w:r w:rsidRPr="00DF5CB9">
        <w:t xml:space="preserve">bigger card, takes both cards and puts them at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 xml:space="preserve">)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521BFA8D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,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1CCFA28E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You, as the lead security developer in </w:t>
      </w:r>
      <w:r w:rsidR="00416A68">
        <w:rPr>
          <w:i/>
          <w:iCs/>
        </w:rPr>
        <w:t xml:space="preserve">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,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5A51A3B7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merge {</w:t>
      </w:r>
      <w:proofErr w:type="spellStart"/>
      <w:r w:rsidRPr="00031A49">
        <w:rPr>
          <w:rFonts w:cstheme="minorHAnsi"/>
        </w:rPr>
        <w:t>startIndex</w:t>
      </w:r>
      <w:proofErr w:type="spellEnd"/>
      <w:r w:rsidRPr="00031A49">
        <w:rPr>
          <w:rFonts w:cstheme="minorHAnsi"/>
          <w:noProof w:val="0"/>
        </w:rPr>
        <w:t>} {</w:t>
      </w:r>
      <w:proofErr w:type="spellStart"/>
      <w:r w:rsidRPr="00031A49">
        <w:rPr>
          <w:rFonts w:cstheme="minorHAnsi"/>
        </w:rPr>
        <w:t>endIndex</w:t>
      </w:r>
      <w:proofErr w:type="spellEnd"/>
      <w:r w:rsidRPr="00031A49">
        <w:rPr>
          <w:rFonts w:cstheme="minorHAnsi"/>
          <w:noProof w:val="0"/>
        </w:rPr>
        <w:t>}</w:t>
      </w:r>
    </w:p>
    <w:p w14:paraId="09027801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Pr="00DF5CB9">
        <w:t xml:space="preserve">, you must merge all elements from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noProof/>
        </w:rPr>
        <w:t xml:space="preserve"> </w:t>
      </w:r>
      <w:r w:rsidRPr="00DF5CB9">
        <w:t xml:space="preserve">till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t xml:space="preserve">. In other words, you should concatenate them. </w:t>
      </w:r>
      <w:r w:rsidRPr="00DF5CB9">
        <w:rPr>
          <w:lang w:val="bg-BG"/>
        </w:rPr>
        <w:br/>
      </w:r>
      <w:r w:rsidRPr="00DF5CB9">
        <w:rPr>
          <w:b/>
        </w:rPr>
        <w:t>Example</w:t>
      </w:r>
      <w:r w:rsidRPr="00DF5CB9">
        <w:rPr>
          <w:rFonts w:cstheme="minorHAnsi"/>
        </w:rPr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proofErr w:type="gramStart"/>
      <w:r w:rsidRPr="00DF5CB9">
        <w:rPr>
          <w:rStyle w:val="CodeChar"/>
          <w:rFonts w:asciiTheme="minorHAnsi" w:hAnsiTheme="minorHAnsi" w:cstheme="minorHAnsi"/>
          <w:noProof w:val="0"/>
        </w:rPr>
        <w:t>abc</w:t>
      </w:r>
      <w:proofErr w:type="spellEnd"/>
      <w:proofErr w:type="gram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 -&gt; merge 0 1 -&gt; 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F572F4">
        <w:rPr>
          <w:lang w:val="bg-BG"/>
        </w:rPr>
        <w:t xml:space="preserve">: 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} -&gt; </w:t>
      </w:r>
      <w:r w:rsidRPr="00DF5CB9">
        <w:rPr>
          <w:rStyle w:val="CodeChar"/>
          <w:rFonts w:asciiTheme="minorHAnsi" w:hAnsiTheme="minorHAnsi" w:cstheme="minorHAnsi"/>
          <w:noProof w:val="0"/>
        </w:rPr>
        <w:t>divide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 0 3 -&gt; {</w:t>
      </w:r>
      <w:r w:rsidRPr="00DF5CB9">
        <w:rPr>
          <w:rStyle w:val="CodeChar"/>
          <w:rFonts w:asciiTheme="minorHAnsi" w:hAnsiTheme="minorHAnsi" w:cstheme="minorHAnsi"/>
          <w:noProof w:val="0"/>
        </w:rPr>
        <w:t>ab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cd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>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F572F4">
        <w:rPr>
          <w:lang w:val="bg-BG"/>
        </w:rPr>
        <w:t xml:space="preserve">: 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} -&gt; </w:t>
      </w:r>
      <w:r w:rsidRPr="00DF5CB9">
        <w:rPr>
          <w:rStyle w:val="CodeChar"/>
          <w:rFonts w:asciiTheme="minorHAnsi" w:hAnsiTheme="minorHAnsi" w:cstheme="minorHAnsi"/>
          <w:noProof w:val="0"/>
        </w:rPr>
        <w:t>divide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 0 3 -&gt; {</w:t>
      </w:r>
      <w:r w:rsidRPr="00DF5CB9">
        <w:rPr>
          <w:rStyle w:val="CodeChar"/>
          <w:rFonts w:asciiTheme="minorHAnsi" w:hAnsiTheme="minorHAnsi" w:cstheme="minorHAnsi"/>
          <w:noProof w:val="0"/>
        </w:rPr>
        <w:t>a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b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cd</w:t>
      </w:r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F572F4">
        <w:rPr>
          <w:rStyle w:val="CodeChar"/>
          <w:rFonts w:asciiTheme="minorHAnsi" w:hAnsiTheme="minorHAnsi" w:cstheme="minorHAnsi"/>
          <w:noProof w:val="0"/>
          <w:lang w:val="bg-BG"/>
        </w:rPr>
        <w:t>}</w:t>
      </w:r>
    </w:p>
    <w:p w14:paraId="5577CDBE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 xml:space="preserve">". At that point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63AAAFC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Output</w:t>
      </w:r>
    </w:p>
    <w:p w14:paraId="0775A158" w14:textId="5CA4611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elements of the array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Ivo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Johny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Tony Bony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ony</w:t>
            </w:r>
            <w:proofErr w:type="spellEnd"/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  <w:bCs/>
              </w:rPr>
              <w:t>abcd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efgh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ijkl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nop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qrst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uvwx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yz</w:t>
            </w:r>
            <w:proofErr w:type="spellEnd"/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EF72230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bankrupted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, naturally get further, and those further from you, get closer.</w:t>
      </w:r>
    </w:p>
    <w:p w14:paraId="11AEF120" w14:textId="72D6A545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, which will </w:t>
      </w:r>
      <w:r w:rsidRPr="00DF5CB9">
        <w:rPr>
          <w:b/>
        </w:rPr>
        <w:t>correspond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77777777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, whose value you should use,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proofErr w:type="spellStart"/>
      <w:r w:rsidR="003A6F20" w:rsidRPr="00DF5CB9">
        <w:t>Pokémon</w:t>
      </w:r>
      <w:r w:rsidR="003A6F20">
        <w:t>s</w:t>
      </w:r>
      <w:proofErr w:type="spellEnd"/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35AA088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745EA67F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on the console, the </w:t>
      </w:r>
      <w:r w:rsidRPr="00DF5CB9">
        <w:rPr>
          <w:b/>
        </w:rPr>
        <w:t>summed up</w:t>
      </w:r>
      <w:r w:rsidRPr="00DF5CB9">
        <w:t xml:space="preserve">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 xml:space="preserve">all </w:t>
      </w:r>
      <w:r w:rsidRPr="00DF5CB9">
        <w:rPr>
          <w:b/>
          <w:noProof/>
        </w:rPr>
        <w:t xml:space="preserve">REMOVED </w:t>
      </w:r>
      <w:r w:rsidRPr="00DF5CB9">
        <w:rPr>
          <w:b/>
        </w:rPr>
        <w:t>elements</w:t>
      </w:r>
      <w:r w:rsidR="00416A68">
        <w:rPr>
          <w:b/>
          <w:lang w:val="bg-BG"/>
        </w:rPr>
        <w:t>.</w:t>
      </w:r>
    </w:p>
    <w:p w14:paraId="416EBAA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 xml:space="preserve">{4, 5, </w:t>
            </w:r>
            <w:proofErr w:type="gramStart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3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re are </w:t>
            </w:r>
            <w:r w:rsidRPr="002E7CD1">
              <w:rPr>
                <w:rFonts w:cstheme="minorHAnsi"/>
                <w:b/>
                <w:bCs/>
              </w:rPr>
              <w:t>no elements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eft</w:t>
            </w:r>
            <w:r w:rsidRPr="002E7CD1">
              <w:rPr>
                <w:rFonts w:cstheme="minorHAnsi"/>
                <w:bCs/>
              </w:rPr>
              <w:t xml:space="preserve">, so we print the </w:t>
            </w:r>
            <w:r w:rsidRPr="002E7CD1">
              <w:rPr>
                <w:rFonts w:cstheme="minorHAnsi"/>
                <w:b/>
                <w:bCs/>
              </w:rPr>
              <w:t xml:space="preserve">sum </w:t>
            </w:r>
            <w:r w:rsidRPr="002E7CD1">
              <w:rPr>
                <w:rFonts w:cstheme="minorHAnsi"/>
                <w:bCs/>
              </w:rPr>
              <w:t xml:space="preserve">of </w:t>
            </w:r>
            <w:r w:rsidRPr="002E7CD1">
              <w:rPr>
                <w:rFonts w:cstheme="minorHAnsi"/>
                <w:b/>
                <w:bCs/>
              </w:rPr>
              <w:t>all removed elements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2FF90130" w14:textId="4441C2EA" w:rsidR="00F572F4" w:rsidRDefault="00DF5CB9" w:rsidP="00F572F4">
      <w:pPr>
        <w:pStyle w:val="Heading2"/>
        <w:numPr>
          <w:ilvl w:val="0"/>
          <w:numId w:val="0"/>
        </w:numPr>
        <w:ind w:left="360"/>
        <w:rPr>
          <w:sz w:val="24"/>
          <w:szCs w:val="24"/>
          <w:lang w:val="bg-BG"/>
        </w:rPr>
      </w:pPr>
      <w:r w:rsidRPr="00DF5CB9">
        <w:rPr>
          <w:lang w:val="bg-BG"/>
        </w:rPr>
        <w:t xml:space="preserve"> </w:t>
      </w:r>
    </w:p>
    <w:p w14:paraId="29DF5364" w14:textId="681A308C" w:rsidR="00F572F4" w:rsidRDefault="00F572F4" w:rsidP="00F572F4">
      <w:pPr>
        <w:rPr>
          <w:lang w:val="bg-BG"/>
        </w:rPr>
      </w:pPr>
    </w:p>
    <w:p w14:paraId="4FC55076" w14:textId="71EC380B" w:rsidR="00F572F4" w:rsidRDefault="00F572F4" w:rsidP="00F572F4">
      <w:pPr>
        <w:rPr>
          <w:lang w:val="bg-BG"/>
        </w:rPr>
      </w:pPr>
    </w:p>
    <w:p w14:paraId="0E2EFD3A" w14:textId="77777777" w:rsidR="00F572F4" w:rsidRPr="00F572F4" w:rsidRDefault="00F572F4" w:rsidP="00F572F4">
      <w:pPr>
        <w:rPr>
          <w:lang w:val="bg-BG"/>
        </w:rPr>
      </w:pPr>
      <w:bookmarkStart w:id="3" w:name="_GoBack"/>
      <w:bookmarkEnd w:id="3"/>
    </w:p>
    <w:p w14:paraId="58D00E4B" w14:textId="275CD8E1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*</w:t>
      </w:r>
      <w:proofErr w:type="spellStart"/>
      <w:r w:rsidRPr="00DF5CB9">
        <w:rPr>
          <w:noProof/>
        </w:rPr>
        <w:t>SoftUni</w:t>
      </w:r>
      <w:proofErr w:type="spellEnd"/>
      <w:r w:rsidRPr="00DF5CB9">
        <w:rPr>
          <w:noProof/>
        </w:rPr>
        <w:t xml:space="preserve"> </w:t>
      </w:r>
      <w:r w:rsidRPr="00DF5CB9">
        <w:t>Course Planning</w:t>
      </w:r>
    </w:p>
    <w:p w14:paraId="40C12AC3" w14:textId="3110B718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 xml:space="preserve">ming Fundamentals course by keeping track of the </w:t>
      </w:r>
      <w:proofErr w:type="gramStart"/>
      <w:r w:rsidRPr="00DF5CB9">
        <w:rPr>
          <w:i/>
          <w:iCs/>
        </w:rPr>
        <w:t>lessons, that</w:t>
      </w:r>
      <w:proofErr w:type="gramEnd"/>
      <w:r w:rsidRPr="00DF5CB9">
        <w:rPr>
          <w:i/>
          <w:iCs/>
        </w:rPr>
        <w:t xml:space="preserve"> are going to be included in the course, as well as all the exercises for the lessons. </w:t>
      </w:r>
    </w:p>
    <w:p w14:paraId="4D925AAC" w14:textId="27B920D8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are going to be part of the next course, separated by</w:t>
      </w:r>
      <w:r w:rsidRPr="00DF5CB9">
        <w:rPr>
          <w:b/>
        </w:rPr>
        <w:t xml:space="preserve"> 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Add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Insert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Remove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remove the lesson, </w:t>
      </w:r>
      <w:r w:rsidRPr="00DF5CB9">
        <w:rPr>
          <w:rFonts w:cstheme="minorHAnsi"/>
          <w:b/>
        </w:rPr>
        <w:t>if it exists</w:t>
      </w:r>
    </w:p>
    <w:p w14:paraId="23E0D747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Swap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2CD8C4E6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Exercise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1D5315B6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 xml:space="preserve">Print the whole course schedule, each lesson on a new line with its </w:t>
      </w:r>
      <w:proofErr w:type="gramStart"/>
      <w:r w:rsidRPr="00DF5CB9">
        <w:t>number</w:t>
      </w:r>
      <w:r w:rsidRPr="00DF5CB9">
        <w:rPr>
          <w:noProof/>
        </w:rPr>
        <w:t>(</w:t>
      </w:r>
      <w:proofErr w:type="gramEnd"/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Add:Databases</w:t>
            </w:r>
            <w:proofErr w:type="spellEnd"/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</w:t>
            </w:r>
            <w:proofErr w:type="gramStart"/>
            <w:r w:rsidRPr="00AA194D">
              <w:rPr>
                <w:rFonts w:ascii="Consolas" w:hAnsi="Consolas" w:cstheme="minorHAnsi"/>
              </w:rPr>
              <w:t>:Arrays:0</w:t>
            </w:r>
            <w:proofErr w:type="gramEnd"/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Remove:Lists</w:t>
            </w:r>
            <w:proofErr w:type="spellEnd"/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5CAC9470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, because it doesn't exist. </w:t>
            </w:r>
          </w:p>
          <w:p w14:paraId="6B1FBC27" w14:textId="40050C3C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a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Arrays:Methods</w:t>
            </w:r>
            <w:proofErr w:type="spellEnd"/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Exercise:Databases</w:t>
            </w:r>
            <w:proofErr w:type="spellEnd"/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Lists:Databases</w:t>
            </w:r>
            <w:proofErr w:type="spellEnd"/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</w:t>
            </w:r>
            <w:proofErr w:type="gramStart"/>
            <w:r w:rsidRPr="00AA194D">
              <w:rPr>
                <w:rFonts w:ascii="Consolas" w:hAnsi="Consolas" w:cstheme="minorHAnsi"/>
              </w:rPr>
              <w:t>:Arrays:0</w:t>
            </w:r>
            <w:proofErr w:type="gramEnd"/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, t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lastRenderedPageBreak/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1BEAED" w14:textId="77777777" w:rsidR="007352EE" w:rsidRDefault="007352EE" w:rsidP="008068A2">
      <w:pPr>
        <w:spacing w:after="0" w:line="240" w:lineRule="auto"/>
      </w:pPr>
      <w:r>
        <w:separator/>
      </w:r>
    </w:p>
  </w:endnote>
  <w:endnote w:type="continuationSeparator" w:id="0">
    <w:p w14:paraId="7D9715E3" w14:textId="77777777" w:rsidR="007352EE" w:rsidRDefault="007352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0B8B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72F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72F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0B8B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72F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72F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A58E6" w14:textId="77777777" w:rsidR="007352EE" w:rsidRDefault="007352EE" w:rsidP="008068A2">
      <w:pPr>
        <w:spacing w:after="0" w:line="240" w:lineRule="auto"/>
      </w:pPr>
      <w:r>
        <w:separator/>
      </w:r>
    </w:p>
  </w:footnote>
  <w:footnote w:type="continuationSeparator" w:id="0">
    <w:p w14:paraId="4CA57FA0" w14:textId="77777777" w:rsidR="007352EE" w:rsidRDefault="007352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4"/>
  </w:num>
  <w:num w:numId="4">
    <w:abstractNumId w:val="11"/>
  </w:num>
  <w:num w:numId="5">
    <w:abstractNumId w:val="0"/>
  </w:num>
  <w:num w:numId="6">
    <w:abstractNumId w:val="4"/>
  </w:num>
  <w:num w:numId="7">
    <w:abstractNumId w:val="7"/>
  </w:num>
  <w:num w:numId="8">
    <w:abstractNumId w:val="13"/>
  </w:num>
  <w:num w:numId="9">
    <w:abstractNumId w:val="10"/>
  </w:num>
  <w:num w:numId="10">
    <w:abstractNumId w:val="1"/>
  </w:num>
  <w:num w:numId="11">
    <w:abstractNumId w:val="2"/>
  </w:num>
  <w:num w:numId="12">
    <w:abstractNumId w:val="5"/>
  </w:num>
  <w:num w:numId="13">
    <w:abstractNumId w:val="8"/>
  </w:num>
  <w:num w:numId="14">
    <w:abstractNumId w:val="12"/>
  </w:num>
  <w:num w:numId="15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gUA3N2+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6F20"/>
    <w:rsid w:val="003B0278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352EE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88"/>
    <w:rsid w:val="00F20B48"/>
    <w:rsid w:val="00F258BA"/>
    <w:rsid w:val="00F27E9C"/>
    <w:rsid w:val="00F41F41"/>
    <w:rsid w:val="00F46918"/>
    <w:rsid w:val="00F46DDE"/>
    <w:rsid w:val="00F572F4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9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80AF7B-EF50-4339-BB63-0B900A105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9</Pages>
  <Words>1997</Words>
  <Characters>1138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Windows User</cp:lastModifiedBy>
  <cp:revision>13</cp:revision>
  <cp:lastPrinted>2015-10-26T22:35:00Z</cp:lastPrinted>
  <dcterms:created xsi:type="dcterms:W3CDTF">2019-11-12T12:29:00Z</dcterms:created>
  <dcterms:modified xsi:type="dcterms:W3CDTF">2023-01-11T13:51:00Z</dcterms:modified>
  <cp:category>programming; education; software engineering; software development</cp:category>
</cp:coreProperties>
</file>